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e68f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3e21c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520a1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6c402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815b75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6d6faaa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666295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fa7139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8:20:41Z</dcterms:created>
  <dcterms:modified xsi:type="dcterms:W3CDTF">2021-12-27T18:20:41Z</dcterms:modified>
</cp:coreProperties>
</file>